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w:t>
      </w:r>
      <w:r>
        <w:t xml:space="preserve"> </w:t>
      </w:r>
      <w:r>
        <w:t xml:space="preserve">Singapore</w:t>
      </w:r>
    </w:p>
    <w:bookmarkStart w:id="21" w:name="X88184ce05588f16af7701d3aa7634c1b7183390"/>
    <w:p>
      <w:pPr>
        <w:pStyle w:val="Heading1"/>
      </w:pPr>
      <w:r>
        <w:t xml:space="preserve">INTERNSHIP APPLICATION LETTER FOR POLICE OFFICER POSITION</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Director of Human Resources</w:t>
      </w:r>
      <w:r>
        <w:br/>
      </w:r>
      <w:r>
        <w:t xml:space="preserve">Singapore Police Force (SPF)</w:t>
      </w:r>
      <w:r>
        <w:br/>
      </w:r>
      <w:r>
        <w:t xml:space="preserve">15 Havelock Road</w:t>
      </w:r>
      <w:r>
        <w:br/>
      </w:r>
      <w:r>
        <w:t xml:space="preserve">Singapore 059714</w:t>
      </w:r>
    </w:p>
    <w:bookmarkStart w:id="20" w:name="X25f63a71efb672e2aa15217fb537683ffa79f58"/>
    <w:p>
      <w:pPr>
        <w:pStyle w:val="Heading2"/>
      </w:pPr>
      <w:r>
        <w:t xml:space="preserve">Subject: Internship Application Letter for Aspiring Police Officer Role at Singapore Police Force</w:t>
      </w:r>
    </w:p>
    <w:p>
      <w:pPr>
        <w:pStyle w:val="FirstParagraph"/>
      </w:pPr>
      <w:r>
        <w:t xml:space="preserve">Dear Director of Human Resources,</w:t>
      </w:r>
    </w:p>
    <w:p>
      <w:pPr>
        <w:pStyle w:val="BodyText"/>
      </w:pPr>
      <w:r>
        <w:t xml:space="preserve">I am writing with profound enthusiasm to submit my Internship Application Letter for consideration as a prospective candidate within the Singapore Police Force (SPF) cadetship program. As a dedicated and culturally attuned student currently pursuing a Bachelor of Social Science with Honours in Criminology at the National University of Singapore, I have long aspired to serve as a</w:t>
      </w:r>
      <w:r>
        <w:t xml:space="preserve"> </w:t>
      </w:r>
      <w:r>
        <w:rPr>
          <w:iCs/>
          <w:i/>
        </w:rPr>
        <w:t xml:space="preserve">Police Officer</w:t>
      </w:r>
      <w:r>
        <w:t xml:space="preserve"> </w:t>
      </w:r>
      <w:r>
        <w:t xml:space="preserve">in our dynamic nation-state. My application is driven by an unwavering commitment to upholding Singapore’s renowned safety standards and contributing to the SPF’s mission of "Protecting Lives, Preserving Peace." This letter articulates my qualifications, alignment with Singapore’s values, and profound respect for the critical role of</w:t>
      </w:r>
      <w:r>
        <w:t xml:space="preserve"> </w:t>
      </w:r>
      <w:r>
        <w:rPr>
          <w:iCs/>
          <w:i/>
        </w:rPr>
        <w:t xml:space="preserve">Police Officer</w:t>
      </w:r>
      <w:r>
        <w:t xml:space="preserve">s in safeguarding our multicultural society.</w:t>
      </w:r>
    </w:p>
    <w:p>
      <w:pPr>
        <w:pStyle w:val="BodyText"/>
      </w:pPr>
      <w:r>
        <w:t xml:space="preserve">Singapore’s unique position as a global city-state necessitates police forces that embody precision, empathy, and technological adeptness. I recognize that the SPF is not merely a law enforcement agency but the cornerstone of Singapore’s social cohesion—a reality I have observed firsthand during my volunteer work with the People’s Association in Tampines. In this capacity, I facilitated community dialogues addressing youth engagement and cross-cultural understanding, directly experiencing how proactive policing cultivates trust among Singaporeans from diverse ethnic and linguistic backgrounds. This experience reinforced my conviction that a future</w:t>
      </w:r>
      <w:r>
        <w:t xml:space="preserve"> </w:t>
      </w:r>
      <w:r>
        <w:rPr>
          <w:iCs/>
          <w:i/>
        </w:rPr>
        <w:t xml:space="preserve">Police Officer</w:t>
      </w:r>
      <w:r>
        <w:t xml:space="preserve"> </w:t>
      </w:r>
      <w:r>
        <w:t xml:space="preserve">must transcend traditional enforcement to become a community partner—principles deeply embedded in the SPF’s Community Policing initiative. I am eager to learn under Singapore’s esteemed police leadership, where the motto "Service with Integrity" is not just aspirational but operational.</w:t>
      </w:r>
    </w:p>
    <w:p>
      <w:pPr>
        <w:pStyle w:val="BodyText"/>
      </w:pPr>
      <w:r>
        <w:t xml:space="preserve">My academic journey has been meticulously structured to align with the competencies required of an effective</w:t>
      </w:r>
      <w:r>
        <w:t xml:space="preserve"> </w:t>
      </w:r>
      <w:r>
        <w:rPr>
          <w:iCs/>
          <w:i/>
        </w:rPr>
        <w:t xml:space="preserve">Police Officer</w:t>
      </w:r>
      <w:r>
        <w:t xml:space="preserve">. Courses such as "Criminal Justice Systems," "Forensic Psychology," and "Ethics in Public Service" have equipped me with analytical frameworks to assess complex situations. In my final-year research project, I examined the efficacy of restorative justice practices in reducing youth reoffending rates—findings that resonated with SPF’s emphasis on rehabilitation alongside deterrence. Furthermore, my certification as a First Aid Responder (Singapore Red Cross) and proficiency in Mandarin (C1 level), Malay (B2), and English ensures I can communicate effectively across Singapore’s four official languages, a skill critical to de-escalating tensions in our multicultural environment. These capabilities position me to immediately contribute to operations within</w:t>
      </w:r>
      <w:r>
        <w:t xml:space="preserve"> </w:t>
      </w:r>
      <w:r>
        <w:rPr>
          <w:iCs/>
          <w:i/>
        </w:rPr>
        <w:t xml:space="preserve">Singapore Singapore</w:t>
      </w:r>
      <w:r>
        <w:t xml:space="preserve">’s unique social fabric.</w:t>
      </w:r>
    </w:p>
    <w:p>
      <w:pPr>
        <w:pStyle w:val="BodyText"/>
      </w:pPr>
      <w:r>
        <w:t xml:space="preserve">What sets my application apart is my deep understanding of Singapore’s security landscape and the SPF’s evolving challenges. I have followed the SPF’s technological innovations—such as Project LEO (Linking Everyone Online) for crime prevention—and admire how they balance cutting-edge solutions with community-centric values. My internship at the Ministry of Home Affairs’ Youth Engagement Division exposed me to policy development around cybercrime, reinforcing my belief that modern policing requires both technical acumen and cultural intelligence. I am prepared to immerse myself in the rigorous training of Singapore’s Police Cadetship Programme (PCP), which I understand is the primary pathway for new</w:t>
      </w:r>
      <w:r>
        <w:t xml:space="preserve"> </w:t>
      </w:r>
      <w:r>
        <w:rPr>
          <w:iCs/>
          <w:i/>
        </w:rPr>
        <w:t xml:space="preserve">Police Officer</w:t>
      </w:r>
      <w:r>
        <w:t xml:space="preserve">s. While I acknowledge that formal internships for this role are not typically advertised, this letter expresses my intent to be considered for all available cadetship and trainee pathways within the SPF.</w:t>
      </w:r>
    </w:p>
    <w:p>
      <w:pPr>
        <w:pStyle w:val="BodyText"/>
      </w:pPr>
      <w:r>
        <w:t xml:space="preserve">The significance of serving as a</w:t>
      </w:r>
      <w:r>
        <w:t xml:space="preserve"> </w:t>
      </w:r>
      <w:r>
        <w:rPr>
          <w:iCs/>
          <w:i/>
        </w:rPr>
        <w:t xml:space="preserve">Police Officer</w:t>
      </w:r>
      <w:r>
        <w:t xml:space="preserve"> </w:t>
      </w:r>
      <w:r>
        <w:t xml:space="preserve">in Singapore cannot be overstated. With its dense urban environment, international connectivity, and high standards of public safety, our nation relies on officers who are not only physically capable but also intellectually agile and emotionally intelligent. In 2022 alone, SPF’s proactive community policing efforts contributed to a 14% decline in reported crimes across residential estates—a testament to the impact of collaborative approaches. As someone who has volunteered with SAFRA Tampines during National Day celebrations and supported migrant worker welfare initiatives, I have witnessed how inclusive policing strengthens national unity. I am ready to bring this same dedication to the SPF, ensuring that every interaction reflects Singapore’s identity: professional yet compassionate, modern yet grounded in tradition.</w:t>
      </w:r>
    </w:p>
    <w:p>
      <w:pPr>
        <w:pStyle w:val="BodyText"/>
      </w:pPr>
      <w:r>
        <w:t xml:space="preserve">I understand the immense responsibility inherent in being a</w:t>
      </w:r>
      <w:r>
        <w:t xml:space="preserve"> </w:t>
      </w:r>
      <w:r>
        <w:rPr>
          <w:iCs/>
          <w:i/>
        </w:rPr>
        <w:t xml:space="preserve">Police Officer</w:t>
      </w:r>
      <w:r>
        <w:t xml:space="preserve"> </w:t>
      </w:r>
      <w:r>
        <w:t xml:space="preserve">in Singapore. It demands unwavering integrity—hence my commitment to maintaining a clean record and adhering to the highest ethical standards. My extracurricular activities further demonstrate this: as Treasurer of NUS’s Student Police Association, I organized workshops on emergency response protocols, collaborating with retired SPF officers to refine practical skills. These experiences have honed my leadership under pressure, a quality vital for handling Singapore’s unique security challenges, from counter-terrorism to managing large-scale public events like the F1 Grand Prix.</w:t>
      </w:r>
    </w:p>
    <w:p>
      <w:pPr>
        <w:pStyle w:val="BodyText"/>
      </w:pPr>
      <w:r>
        <w:t xml:space="preserve">My aspiration transcends personal career goals; it is rooted in service to Singaporean society. I have researched the SPF’s values—Excellence, Integrity, and Compassion—and embody them through daily actions. For instance, during my time at a community center in Geylang, I mediated disputes between neighbors from different cultural groups, applying active listening skills that mirror the SPF’s emphasis on "listening before acting." This approach aligns with Singapore’s national narrative: that safety is built through collective vigilance and mutual respect. As an intern or cadet, I would prioritize learning from experienced officers to understand how the SPF navigates delicate issues like social unrest while preserving public trust—a balance vital for</w:t>
      </w:r>
      <w:r>
        <w:t xml:space="preserve"> </w:t>
      </w:r>
      <w:r>
        <w:rPr>
          <w:iCs/>
          <w:i/>
        </w:rPr>
        <w:t xml:space="preserve">Singapore Singapore</w:t>
      </w:r>
      <w:r>
        <w:t xml:space="preserve">’s continued stability.</w:t>
      </w:r>
    </w:p>
    <w:p>
      <w:pPr>
        <w:pStyle w:val="BodyText"/>
      </w:pPr>
      <w:r>
        <w:t xml:space="preserve">Thank you for considering my Internship Application Letter. I welcome the opportunity to discuss how my skills, cultural awareness, and dedication to Singapore’s safety can support the SPF’s mission. I am available at your convenience for an interview and have attached all required documentation, including academic transcripts and a letter of recommendation from Prof. Lim Wei Chen (NUS Department of Sociology). My ambition is clear: to become a</w:t>
      </w:r>
      <w:r>
        <w:t xml:space="preserve"> </w:t>
      </w:r>
      <w:r>
        <w:rPr>
          <w:iCs/>
          <w:i/>
        </w:rPr>
        <w:t xml:space="preserve">Police Officer</w:t>
      </w:r>
      <w:r>
        <w:t xml:space="preserve"> </w:t>
      </w:r>
      <w:r>
        <w:t xml:space="preserve">who serves with distinction in our cherished nation, contributing to the legacy of excellence that defines the Singapore Police Force.</w:t>
      </w:r>
    </w:p>
    <w:p>
      <w:pPr>
        <w:pStyle w:val="BodyText"/>
      </w:pPr>
      <w:r>
        <w:t xml:space="preserve">Sincerely,</w:t>
      </w:r>
    </w:p>
    <w:p>
      <w:pPr>
        <w:pStyle w:val="BodyText"/>
      </w:pPr>
      <w:r>
        <w:rPr>
          <w:bCs/>
          <w:b/>
        </w:rPr>
        <w:t xml:space="preserve">Name:</w:t>
      </w:r>
      <w:r>
        <w:t xml:space="preserve"> </w:t>
      </w:r>
      <w:r>
        <w:t xml:space="preserve">Tan Wei Ming</w:t>
      </w:r>
    </w:p>
    <w:p>
      <w:pPr>
        <w:pStyle w:val="BodyText"/>
      </w:pPr>
      <w:r>
        <w:rPr>
          <w:bCs/>
          <w:b/>
        </w:rPr>
        <w:t xml:space="preserve">National Registration Identity Card (NRIC):</w:t>
      </w:r>
      <w:r>
        <w:t xml:space="preserve"> </w:t>
      </w:r>
      <w:r>
        <w:t xml:space="preserve">S1234567A</w:t>
      </w:r>
    </w:p>
    <w:p>
      <w:pPr>
        <w:pStyle w:val="BodyText"/>
      </w:pPr>
      <w:r>
        <w:rPr>
          <w:bCs/>
          <w:b/>
        </w:rPr>
        <w:t xml:space="preserve">Email:</w:t>
      </w:r>
      <w:r>
        <w:t xml:space="preserve"> </w:t>
      </w:r>
      <w:r>
        <w:t xml:space="preserve">tan.wei.ming@nus.edu.sg |</w:t>
      </w:r>
      <w:r>
        <w:t xml:space="preserve"> </w:t>
      </w:r>
      <w:r>
        <w:rPr>
          <w:bCs/>
          <w:b/>
        </w:rPr>
        <w:t xml:space="preserve">Phone:</w:t>
      </w:r>
      <w:r>
        <w:t xml:space="preserve"> </w:t>
      </w:r>
      <w:r>
        <w:t xml:space="preserve">+65 9123 4567</w:t>
      </w:r>
    </w:p>
    <w:p>
      <w:pPr>
        <w:pStyle w:val="BodyText"/>
      </w:pPr>
      <w:r>
        <w:rPr>
          <w:bCs/>
          <w:b/>
        </w:rPr>
        <w:t xml:space="preserve">Current Institution:</w:t>
      </w:r>
      <w:r>
        <w:t xml:space="preserve"> </w:t>
      </w:r>
      <w:r>
        <w:t xml:space="preserve">National University of Singapore (NUS)</w:t>
      </w:r>
    </w:p>
    <w:p>
      <w:pPr>
        <w:pStyle w:val="BodyText"/>
      </w:pPr>
      <w:r>
        <w:t xml:space="preserve">*Note: This Internship Application Letter is submitted in alignment with the Singapore Police Force’s recruitment pathways. While formal internships for Police Officer roles are not typically offered to students, this application expresses intent to pursue the SPF Cadetship Programme (PCP), which is the standard entry route for new officers in Singapor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ce Officer Position - Singapore</dc:title>
  <dc:creator/>
  <cp:keywords/>
  <dcterms:created xsi:type="dcterms:W3CDTF">2025-12-10T15:47:18Z</dcterms:created>
  <dcterms:modified xsi:type="dcterms:W3CDTF">2025-12-10T15:47:18Z</dcterms:modified>
</cp:coreProperties>
</file>

<file path=docProps/custom.xml><?xml version="1.0" encoding="utf-8"?>
<Properties xmlns="http://schemas.openxmlformats.org/officeDocument/2006/custom-properties" xmlns:vt="http://schemas.openxmlformats.org/officeDocument/2006/docPropsVTypes"/>
</file>